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6E01FF6A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626C551D" w:rsidR="00FC43B5" w:rsidRDefault="00427A4B" w:rsidP="00BF6C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wer: </w:t>
      </w:r>
      <w:r w:rsidR="00BF6CC7">
        <w:rPr>
          <w:rFonts w:ascii="Consolas" w:hAnsi="Consolas"/>
          <w:b/>
          <w:bCs/>
          <w:sz w:val="28"/>
          <w:szCs w:val="28"/>
        </w:rPr>
        <w:t>Mainly</w:t>
      </w:r>
      <w:r>
        <w:rPr>
          <w:rFonts w:ascii="Consolas" w:hAnsi="Consolas"/>
          <w:b/>
          <w:bCs/>
          <w:sz w:val="28"/>
          <w:szCs w:val="28"/>
        </w:rPr>
        <w:t xml:space="preserve"> data or code store in the data  segment memory but data segment registers use for store data segment memory address. </w:t>
      </w:r>
      <w:r w:rsidR="00BF6CC7">
        <w:rPr>
          <w:rFonts w:ascii="Consolas" w:hAnsi="Consolas"/>
          <w:b/>
          <w:bCs/>
          <w:sz w:val="28"/>
          <w:szCs w:val="28"/>
        </w:rPr>
        <w:t>So, it is not a good idea to store data in the segment registers.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DC6926D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2E6B30E6" w:rsidR="00FC43B5" w:rsidRDefault="00427A4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F7FDF42" wp14:editId="3D7DD902">
            <wp:simplePos x="0" y="0"/>
            <wp:positionH relativeFrom="column">
              <wp:posOffset>464820</wp:posOffset>
            </wp:positionH>
            <wp:positionV relativeFrom="paragraph">
              <wp:posOffset>83820</wp:posOffset>
            </wp:positionV>
            <wp:extent cx="5943600" cy="665988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ED69B" w14:textId="269211C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02DB341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073B5" w14:textId="77777777" w:rsidR="00586B85" w:rsidRDefault="00586B85" w:rsidP="00B51425">
      <w:r>
        <w:separator/>
      </w:r>
    </w:p>
  </w:endnote>
  <w:endnote w:type="continuationSeparator" w:id="0">
    <w:p w14:paraId="5089FFFD" w14:textId="77777777" w:rsidR="00586B85" w:rsidRDefault="00586B85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8DF53" w14:textId="77777777" w:rsidR="00586B85" w:rsidRDefault="00586B85" w:rsidP="00B51425">
      <w:r>
        <w:separator/>
      </w:r>
    </w:p>
  </w:footnote>
  <w:footnote w:type="continuationSeparator" w:id="0">
    <w:p w14:paraId="37F14B06" w14:textId="77777777" w:rsidR="00586B85" w:rsidRDefault="00586B85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586B85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27A4B"/>
    <w:rsid w:val="00446D0E"/>
    <w:rsid w:val="00466338"/>
    <w:rsid w:val="00526746"/>
    <w:rsid w:val="005768FD"/>
    <w:rsid w:val="00586B85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BF6CC7"/>
    <w:rsid w:val="00C50F95"/>
    <w:rsid w:val="00C83377"/>
    <w:rsid w:val="00CE2572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2D65AB"/>
    <w:rsid w:val="004050C2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ardun Islam</cp:lastModifiedBy>
  <cp:revision>28</cp:revision>
  <dcterms:created xsi:type="dcterms:W3CDTF">2019-06-24T15:42:00Z</dcterms:created>
  <dcterms:modified xsi:type="dcterms:W3CDTF">2020-07-21T03:02:00Z</dcterms:modified>
</cp:coreProperties>
</file>